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213F5" w14:textId="77777777" w:rsidR="00486633" w:rsidRDefault="00486633" w:rsidP="00486633">
      <w:pPr>
        <w:pStyle w:val="StandardStyle"/>
        <w:rPr>
          <w:lang w:val="en-US"/>
        </w:rPr>
      </w:pPr>
      <w:r>
        <w:rPr>
          <w:lang w:val="en-US"/>
        </w:rPr>
        <w:t xml:space="preserve">Name: </w:t>
      </w:r>
      <w:r w:rsidRPr="00F43F07">
        <w:rPr>
          <w:lang w:val="en-US"/>
        </w:rPr>
        <w:t xml:space="preserve">Xinyu Hadrian Hu, and </w:t>
      </w:r>
      <w:proofErr w:type="spellStart"/>
      <w:r w:rsidRPr="00F43F07">
        <w:rPr>
          <w:lang w:val="en-US"/>
        </w:rPr>
        <w:t>Duan</w:t>
      </w:r>
      <w:proofErr w:type="spellEnd"/>
      <w:r w:rsidRPr="00F43F07">
        <w:rPr>
          <w:lang w:val="en-US"/>
        </w:rPr>
        <w:t xml:space="preserve"> Wei Zhang</w:t>
      </w:r>
      <w:r>
        <w:rPr>
          <w:i/>
          <w:lang w:val="en-US"/>
        </w:rPr>
        <w:t xml:space="preserve"> </w:t>
      </w:r>
    </w:p>
    <w:p w14:paraId="23347A51" w14:textId="77777777" w:rsidR="00486633" w:rsidRDefault="00486633" w:rsidP="00486633">
      <w:pPr>
        <w:pStyle w:val="StandardStyle"/>
        <w:rPr>
          <w:lang w:val="en-US"/>
        </w:rPr>
      </w:pPr>
      <w:r>
        <w:rPr>
          <w:lang w:val="en-US"/>
        </w:rPr>
        <w:t xml:space="preserve">Student Number: 500194233, and </w:t>
      </w:r>
      <w:r w:rsidRPr="00D559FD">
        <w:rPr>
          <w:lang w:val="en-US"/>
        </w:rPr>
        <w:t>500824903</w:t>
      </w:r>
    </w:p>
    <w:p w14:paraId="0BEA40DD" w14:textId="7578EF8A" w:rsidR="00A270B9" w:rsidRDefault="00A270B9" w:rsidP="006C6C9F">
      <w:pPr>
        <w:pStyle w:val="StandardStyle"/>
        <w:rPr>
          <w:lang w:val="en-US"/>
        </w:rPr>
      </w:pPr>
      <w:r>
        <w:rPr>
          <w:lang w:val="en-US"/>
        </w:rPr>
        <w:t xml:space="preserve">TA: </w:t>
      </w:r>
      <w:proofErr w:type="spellStart"/>
      <w:r>
        <w:rPr>
          <w:lang w:val="en-US"/>
        </w:rPr>
        <w:t>Jasminder</w:t>
      </w:r>
      <w:proofErr w:type="spellEnd"/>
      <w:r>
        <w:rPr>
          <w:lang w:val="en-US"/>
        </w:rPr>
        <w:t xml:space="preserve"> Singh </w:t>
      </w:r>
    </w:p>
    <w:p w14:paraId="23C1366A" w14:textId="247D2BCB" w:rsidR="00EA14FC" w:rsidRDefault="00EA14FC" w:rsidP="006C6C9F">
      <w:pPr>
        <w:pStyle w:val="StandardStyle"/>
        <w:rPr>
          <w:lang w:val="en-US"/>
        </w:rPr>
      </w:pPr>
      <w:r>
        <w:rPr>
          <w:lang w:val="en-US"/>
        </w:rPr>
        <w:t xml:space="preserve">Date: </w:t>
      </w:r>
      <w:r w:rsidR="00377C7A">
        <w:rPr>
          <w:lang w:val="en-US"/>
        </w:rPr>
        <w:t>July 30, 2020</w:t>
      </w:r>
    </w:p>
    <w:p w14:paraId="2872CBB9" w14:textId="7DB13AEA" w:rsidR="00EA14FC" w:rsidRDefault="00EA14FC" w:rsidP="006C6C9F">
      <w:pPr>
        <w:pStyle w:val="StandardStyle"/>
        <w:pBdr>
          <w:bottom w:val="single" w:sz="6" w:space="1" w:color="auto"/>
        </w:pBdr>
        <w:rPr>
          <w:lang w:val="en-US"/>
        </w:rPr>
      </w:pPr>
      <w:r>
        <w:rPr>
          <w:lang w:val="en-US"/>
        </w:rPr>
        <w:t>COE 608: Computer Architecture and Design</w:t>
      </w:r>
    </w:p>
    <w:p w14:paraId="585309F6" w14:textId="34219AEA" w:rsidR="00EA14FC" w:rsidRDefault="00B52F02" w:rsidP="00B52F02">
      <w:pPr>
        <w:pStyle w:val="StdHeading1"/>
      </w:pPr>
      <w:r>
        <w:t xml:space="preserve">COE 608: </w:t>
      </w:r>
      <w:r w:rsidR="00EA14FC">
        <w:t xml:space="preserve">Lab </w:t>
      </w:r>
      <w:r w:rsidR="006F5525">
        <w:t>5</w:t>
      </w:r>
      <w:r w:rsidR="00EA14FC">
        <w:t xml:space="preserve"> Report</w:t>
      </w:r>
    </w:p>
    <w:p w14:paraId="64E27B65" w14:textId="7EE709F0" w:rsidR="00F67E8C" w:rsidRDefault="005D5D5A" w:rsidP="00F67E8C">
      <w:pPr>
        <w:pStyle w:val="StdHeading1"/>
      </w:pPr>
      <w:r>
        <w:t xml:space="preserve">Objective </w:t>
      </w:r>
    </w:p>
    <w:p w14:paraId="0834991C" w14:textId="5EC02EC8" w:rsidR="00F67E8C" w:rsidRDefault="006F5525" w:rsidP="00EA14FC">
      <w:pPr>
        <w:pStyle w:val="StandardStyle"/>
        <w:rPr>
          <w:lang w:val="en-US"/>
        </w:rPr>
      </w:pPr>
      <w:r>
        <w:rPr>
          <w:lang w:val="en-US"/>
        </w:rPr>
        <w:t xml:space="preserve">The purpose of this lab was to create the Control Unit for the CPU. </w:t>
      </w:r>
      <w:r w:rsidR="00C26E41">
        <w:rPr>
          <w:lang w:val="en-US"/>
        </w:rPr>
        <w:t xml:space="preserve"> </w:t>
      </w:r>
    </w:p>
    <w:p w14:paraId="67C68560" w14:textId="5735CA47" w:rsidR="005D5D5A" w:rsidRDefault="005D5D5A" w:rsidP="005D5D5A">
      <w:pPr>
        <w:pStyle w:val="StdHeading1"/>
      </w:pPr>
      <w:r>
        <w:t xml:space="preserve">Design and Implementation </w:t>
      </w:r>
    </w:p>
    <w:p w14:paraId="731AD767" w14:textId="28E17379" w:rsidR="005D5D5A" w:rsidRDefault="00331598" w:rsidP="00EA14FC">
      <w:pPr>
        <w:pStyle w:val="StandardStyle"/>
        <w:rPr>
          <w:lang w:val="en-US"/>
        </w:rPr>
      </w:pPr>
      <w:r>
        <w:rPr>
          <w:lang w:val="en-US"/>
        </w:rPr>
        <w:t xml:space="preserve">The implementation of the CPU Control Unit is based on the idea of finite state machines. Finite state machines are the basis for the control unit since the change of state means that the instructions can change. </w:t>
      </w:r>
      <w:r w:rsidR="007E7090">
        <w:rPr>
          <w:lang w:val="en-US"/>
        </w:rPr>
        <w:t>F</w:t>
      </w:r>
      <w:r>
        <w:rPr>
          <w:lang w:val="en-US"/>
        </w:rPr>
        <w:t>inite state machines ha</w:t>
      </w:r>
      <w:r w:rsidR="007E7090">
        <w:rPr>
          <w:lang w:val="en-US"/>
        </w:rPr>
        <w:t>ve</w:t>
      </w:r>
      <w:r>
        <w:rPr>
          <w:lang w:val="en-US"/>
        </w:rPr>
        <w:t xml:space="preserve"> an initial starting state, followed by several other states. Each state has an input and an output. As the input changes, the output either remains in the original state, o</w:t>
      </w:r>
      <w:r w:rsidR="007E7090">
        <w:rPr>
          <w:lang w:val="en-US"/>
        </w:rPr>
        <w:t>u</w:t>
      </w:r>
      <w:r>
        <w:rPr>
          <w:lang w:val="en-US"/>
        </w:rPr>
        <w:t xml:space="preserve">r present state, or it may change to the next state. </w:t>
      </w:r>
      <w:r w:rsidR="002752C8">
        <w:rPr>
          <w:lang w:val="en-US"/>
        </w:rPr>
        <w:t>Finite state machines can be either implemented using Mealy or Moore methods. The Mealy method depends on the present state and present input. The Moore finite state machine only depends on the present state. The efficiency of each finite state machine varies from situation to situation, and the needs of the designer</w:t>
      </w:r>
      <w:r w:rsidR="00497082">
        <w:rPr>
          <w:lang w:val="en-US"/>
        </w:rPr>
        <w:t xml:space="preserve"> and end-user requirements. </w:t>
      </w:r>
    </w:p>
    <w:p w14:paraId="0CBDB158" w14:textId="5057C0E8" w:rsidR="00CC64F1" w:rsidRDefault="00B90D52" w:rsidP="00EA14FC">
      <w:pPr>
        <w:pStyle w:val="StandardStyle"/>
        <w:rPr>
          <w:lang w:val="en-US"/>
        </w:rPr>
      </w:pPr>
      <w:r>
        <w:rPr>
          <w:lang w:val="en-US"/>
        </w:rPr>
        <w:t xml:space="preserve">An operational decoder is also used to help determine the operation needed for each opcode of the MIPS ISA. </w:t>
      </w:r>
    </w:p>
    <w:p w14:paraId="51906D68" w14:textId="551D05AB" w:rsidR="00664160" w:rsidRDefault="00664160" w:rsidP="00EA14FC">
      <w:pPr>
        <w:pStyle w:val="StandardStyle"/>
        <w:rPr>
          <w:lang w:val="en-US"/>
        </w:rPr>
      </w:pPr>
      <w:r>
        <w:rPr>
          <w:lang w:val="en-US"/>
        </w:rPr>
        <w:t xml:space="preserve">The finite state machine model from the VHDL code of the program is provided below: </w:t>
      </w:r>
    </w:p>
    <w:p w14:paraId="556F602A" w14:textId="6FE946C1" w:rsidR="008D20DC" w:rsidRDefault="008D20DC" w:rsidP="00EA14FC">
      <w:pPr>
        <w:pStyle w:val="StandardStyle"/>
        <w:rPr>
          <w:lang w:val="en-US"/>
        </w:rPr>
      </w:pPr>
      <w:r>
        <w:rPr>
          <w:lang w:val="en-US"/>
        </w:rPr>
        <w:t xml:space="preserve">See </w:t>
      </w:r>
      <w:r>
        <w:rPr>
          <w:lang w:val="en-US"/>
        </w:rPr>
        <w:fldChar w:fldCharType="begin"/>
      </w:r>
      <w:r>
        <w:rPr>
          <w:lang w:val="en-US"/>
        </w:rPr>
        <w:instrText xml:space="preserve"> REF _Ref44335242 \h </w:instrText>
      </w:r>
      <w:r>
        <w:rPr>
          <w:lang w:val="en-US"/>
        </w:rPr>
      </w:r>
      <w:r>
        <w:rPr>
          <w:lang w:val="en-US"/>
        </w:rPr>
        <w:fldChar w:fldCharType="separate"/>
      </w:r>
      <w:r w:rsidR="00B82F7D">
        <w:t xml:space="preserve">Figure </w:t>
      </w:r>
      <w:r w:rsidR="00B82F7D">
        <w:rPr>
          <w:noProof/>
        </w:rPr>
        <w:t>1</w:t>
      </w:r>
      <w:r w:rsidR="00B82F7D">
        <w:t>: Finite State Machine of the CPU Control Unit</w:t>
      </w:r>
      <w:r>
        <w:rPr>
          <w:lang w:val="en-US"/>
        </w:rPr>
        <w:fldChar w:fldCharType="end"/>
      </w:r>
      <w:r>
        <w:rPr>
          <w:lang w:val="en-US"/>
        </w:rPr>
        <w:t xml:space="preserve">. </w:t>
      </w:r>
    </w:p>
    <w:p w14:paraId="0B64BF50" w14:textId="6F48AA3D" w:rsidR="00664160" w:rsidRDefault="000C541F" w:rsidP="00EA14FC">
      <w:pPr>
        <w:pStyle w:val="StandardStyle"/>
        <w:rPr>
          <w:lang w:val="en-US"/>
        </w:rPr>
      </w:pPr>
      <w:r>
        <w:rPr>
          <w:noProof/>
        </w:rPr>
        <w:lastRenderedPageBreak/>
        <w:drawing>
          <wp:inline distT="0" distB="0" distL="0" distR="0" wp14:anchorId="1F54BD3E" wp14:editId="79E55DB4">
            <wp:extent cx="5943600" cy="2040255"/>
            <wp:effectExtent l="76200" t="76200" r="133350" b="131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040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B7DD12" w14:textId="318981FB" w:rsidR="000C541F" w:rsidRDefault="000C541F" w:rsidP="000C541F">
      <w:pPr>
        <w:pStyle w:val="StdCaption"/>
        <w:rPr>
          <w:lang w:val="en-US"/>
        </w:rPr>
      </w:pPr>
      <w:bookmarkStart w:id="0" w:name="_Ref44335242"/>
      <w:r>
        <w:t xml:space="preserve">Figure </w:t>
      </w:r>
      <w:r>
        <w:fldChar w:fldCharType="begin"/>
      </w:r>
      <w:r>
        <w:instrText xml:space="preserve"> SEQ Figure \* ARABIC </w:instrText>
      </w:r>
      <w:r>
        <w:fldChar w:fldCharType="separate"/>
      </w:r>
      <w:r w:rsidR="00B82F7D">
        <w:rPr>
          <w:noProof/>
        </w:rPr>
        <w:t>1</w:t>
      </w:r>
      <w:r>
        <w:fldChar w:fldCharType="end"/>
      </w:r>
      <w:r>
        <w:t>: Finite State Machine of the CPU Control Unit</w:t>
      </w:r>
      <w:bookmarkEnd w:id="0"/>
    </w:p>
    <w:p w14:paraId="3629C3C3" w14:textId="4175238E" w:rsidR="00181F3C" w:rsidRDefault="000C541F" w:rsidP="00181F3C">
      <w:pPr>
        <w:pStyle w:val="StdHeading1"/>
      </w:pPr>
      <w:r>
        <w:t>CPU Control Unit</w:t>
      </w:r>
      <w:r w:rsidR="00181F3C">
        <w:t>: Functional and Timing</w:t>
      </w:r>
    </w:p>
    <w:p w14:paraId="5D6F0E6F" w14:textId="362DB909" w:rsidR="007A5BD8" w:rsidRDefault="000C541F" w:rsidP="00765E9C">
      <w:pPr>
        <w:pStyle w:val="StandardStyle"/>
      </w:pPr>
      <w:r>
        <w:t xml:space="preserve">The next two figures are the waveforms, both functional and timing of the final CPU control unit: </w:t>
      </w:r>
    </w:p>
    <w:p w14:paraId="13206A5C" w14:textId="0276F1D9" w:rsidR="008D20DC" w:rsidRDefault="008D20DC" w:rsidP="00765E9C">
      <w:pPr>
        <w:pStyle w:val="StandardStyle"/>
      </w:pPr>
      <w:r>
        <w:t xml:space="preserve">See </w:t>
      </w:r>
      <w:r>
        <w:fldChar w:fldCharType="begin"/>
      </w:r>
      <w:r>
        <w:instrText xml:space="preserve"> REF _Ref44335254 \h </w:instrText>
      </w:r>
      <w:r>
        <w:fldChar w:fldCharType="separate"/>
      </w:r>
      <w:r w:rsidR="00B82F7D">
        <w:t xml:space="preserve">Figure </w:t>
      </w:r>
      <w:r w:rsidR="00B82F7D">
        <w:rPr>
          <w:noProof/>
        </w:rPr>
        <w:t>2</w:t>
      </w:r>
      <w:r w:rsidR="00B82F7D">
        <w:t>: CPU Control Unit Functional Waveform</w:t>
      </w:r>
      <w:r>
        <w:fldChar w:fldCharType="end"/>
      </w:r>
      <w:r>
        <w:t xml:space="preserve"> and </w:t>
      </w:r>
      <w:r>
        <w:fldChar w:fldCharType="begin"/>
      </w:r>
      <w:r>
        <w:instrText xml:space="preserve"> REF _Ref44335261 \h </w:instrText>
      </w:r>
      <w:r>
        <w:fldChar w:fldCharType="separate"/>
      </w:r>
      <w:r w:rsidR="00B82F7D">
        <w:t xml:space="preserve">Figure </w:t>
      </w:r>
      <w:r w:rsidR="00B82F7D">
        <w:rPr>
          <w:noProof/>
        </w:rPr>
        <w:t>3</w:t>
      </w:r>
      <w:r w:rsidR="00B82F7D">
        <w:t>: CPU Control Unit Timing Waveform</w:t>
      </w:r>
      <w:r>
        <w:fldChar w:fldCharType="end"/>
      </w:r>
      <w:r>
        <w:t xml:space="preserve"> below. </w:t>
      </w:r>
    </w:p>
    <w:p w14:paraId="7DC8F520" w14:textId="2F5450A8" w:rsidR="000C541F" w:rsidRDefault="00E310EA" w:rsidP="00765E9C">
      <w:pPr>
        <w:pStyle w:val="StandardStyle"/>
      </w:pPr>
      <w:r>
        <w:rPr>
          <w:noProof/>
        </w:rPr>
        <w:drawing>
          <wp:inline distT="0" distB="0" distL="0" distR="0" wp14:anchorId="148CFA20" wp14:editId="294EFE66">
            <wp:extent cx="5943600" cy="2963545"/>
            <wp:effectExtent l="76200" t="76200" r="133350" b="141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A702F0" w14:textId="549B2789" w:rsidR="00E310EA" w:rsidRDefault="00507416" w:rsidP="00507416">
      <w:pPr>
        <w:pStyle w:val="StdCaption"/>
      </w:pPr>
      <w:bookmarkStart w:id="1" w:name="_Ref44335254"/>
      <w:r>
        <w:t xml:space="preserve">Figure </w:t>
      </w:r>
      <w:r>
        <w:fldChar w:fldCharType="begin"/>
      </w:r>
      <w:r>
        <w:instrText xml:space="preserve"> SEQ Figure \* ARABIC </w:instrText>
      </w:r>
      <w:r>
        <w:fldChar w:fldCharType="separate"/>
      </w:r>
      <w:r w:rsidR="00B82F7D">
        <w:rPr>
          <w:noProof/>
        </w:rPr>
        <w:t>2</w:t>
      </w:r>
      <w:r>
        <w:fldChar w:fldCharType="end"/>
      </w:r>
      <w:r>
        <w:t>: CPU Control Unit Functional Waveform</w:t>
      </w:r>
      <w:bookmarkEnd w:id="1"/>
    </w:p>
    <w:p w14:paraId="5B1F1E0C" w14:textId="09EB2555" w:rsidR="00E310EA" w:rsidRDefault="00507416" w:rsidP="00765E9C">
      <w:pPr>
        <w:pStyle w:val="StandardStyle"/>
      </w:pPr>
      <w:r>
        <w:rPr>
          <w:noProof/>
        </w:rPr>
        <w:lastRenderedPageBreak/>
        <w:drawing>
          <wp:inline distT="0" distB="0" distL="0" distR="0" wp14:anchorId="4F5E55DF" wp14:editId="11959EBB">
            <wp:extent cx="5943600" cy="2921000"/>
            <wp:effectExtent l="76200" t="76200" r="133350" b="1270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21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03DDD6" w14:textId="763EBEE6" w:rsidR="00507416" w:rsidRDefault="00507416" w:rsidP="00507416">
      <w:pPr>
        <w:pStyle w:val="StdCaption"/>
      </w:pPr>
      <w:bookmarkStart w:id="2" w:name="_Ref44335261"/>
      <w:r>
        <w:t xml:space="preserve">Figure </w:t>
      </w:r>
      <w:r>
        <w:fldChar w:fldCharType="begin"/>
      </w:r>
      <w:r>
        <w:instrText xml:space="preserve"> SEQ Figure \* ARABIC </w:instrText>
      </w:r>
      <w:r>
        <w:fldChar w:fldCharType="separate"/>
      </w:r>
      <w:r w:rsidR="00B82F7D">
        <w:rPr>
          <w:noProof/>
        </w:rPr>
        <w:t>3</w:t>
      </w:r>
      <w:r>
        <w:fldChar w:fldCharType="end"/>
      </w:r>
      <w:r>
        <w:t>: CPU Control Unit Timing Waveform</w:t>
      </w:r>
      <w:bookmarkEnd w:id="2"/>
    </w:p>
    <w:p w14:paraId="5AC121ED" w14:textId="5C046C87" w:rsidR="00DD7E44" w:rsidRDefault="00DD7E44" w:rsidP="00DD7E44">
      <w:pPr>
        <w:pStyle w:val="StdHeading1"/>
      </w:pPr>
      <w:r>
        <w:t xml:space="preserve">Appendix: VHDL Codes </w:t>
      </w:r>
    </w:p>
    <w:p w14:paraId="5D3C2640" w14:textId="49C14067" w:rsidR="00835C9A" w:rsidRDefault="00B1149F" w:rsidP="00B1149F">
      <w:pPr>
        <w:pStyle w:val="StandardStyle"/>
      </w:pPr>
      <w:r>
        <w:t>The following appendix includes the VHDL code for the CPU control unit</w:t>
      </w:r>
      <w:r w:rsidR="000631BB">
        <w:t xml:space="preserve"> and the magnified screenshots of the waveforms for easier reading. </w:t>
      </w:r>
    </w:p>
    <w:p w14:paraId="15D07E18" w14:textId="754A96DE" w:rsidR="00174532" w:rsidRPr="00B1149F" w:rsidRDefault="00174532" w:rsidP="00B1149F">
      <w:pPr>
        <w:pStyle w:val="StandardStyle"/>
      </w:pPr>
      <w:r>
        <w:t xml:space="preserve">I also include the VHDL code by both of us—both Hadrian and </w:t>
      </w:r>
      <w:proofErr w:type="spellStart"/>
      <w:r>
        <w:t>Duan</w:t>
      </w:r>
      <w:proofErr w:type="spellEnd"/>
      <w:r>
        <w:t xml:space="preserve"> Wei Zhang. I have included the waveforms for the individual operations in a “table of contents” which is a screenshot of the order of the waveforms by order. </w:t>
      </w:r>
    </w:p>
    <w:sectPr w:rsidR="00174532" w:rsidRPr="00B1149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66B68" w14:textId="77777777" w:rsidR="004E41F9" w:rsidRDefault="004E41F9" w:rsidP="00126612">
      <w:pPr>
        <w:spacing w:after="0" w:line="240" w:lineRule="auto"/>
      </w:pPr>
      <w:r>
        <w:separator/>
      </w:r>
    </w:p>
  </w:endnote>
  <w:endnote w:type="continuationSeparator" w:id="0">
    <w:p w14:paraId="7CD76EAF" w14:textId="77777777" w:rsidR="004E41F9" w:rsidRDefault="004E41F9" w:rsidP="00126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51186732"/>
      <w:docPartObj>
        <w:docPartGallery w:val="Page Numbers (Bottom of Page)"/>
        <w:docPartUnique/>
      </w:docPartObj>
    </w:sdtPr>
    <w:sdtEndPr/>
    <w:sdtContent>
      <w:sdt>
        <w:sdtPr>
          <w:rPr>
            <w:rFonts w:ascii="Times New Roman" w:hAnsi="Times New Roman" w:cs="Times New Roman"/>
            <w:sz w:val="24"/>
            <w:szCs w:val="24"/>
          </w:rPr>
          <w:id w:val="1728636285"/>
          <w:docPartObj>
            <w:docPartGallery w:val="Page Numbers (Top of Page)"/>
            <w:docPartUnique/>
          </w:docPartObj>
        </w:sdtPr>
        <w:sdtEndPr/>
        <w:sdtContent>
          <w:p w14:paraId="780FB338" w14:textId="06DACFF4" w:rsidR="00126612" w:rsidRPr="00126612" w:rsidRDefault="00126612">
            <w:pPr>
              <w:pStyle w:val="Footer"/>
              <w:jc w:val="center"/>
              <w:rPr>
                <w:rFonts w:ascii="Times New Roman" w:hAnsi="Times New Roman" w:cs="Times New Roman"/>
                <w:sz w:val="24"/>
                <w:szCs w:val="24"/>
              </w:rPr>
            </w:pPr>
            <w:r w:rsidRPr="00126612">
              <w:rPr>
                <w:rFonts w:ascii="Times New Roman" w:hAnsi="Times New Roman" w:cs="Times New Roman"/>
                <w:sz w:val="24"/>
                <w:szCs w:val="24"/>
              </w:rPr>
              <w:t xml:space="preserve">Page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PAGE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r w:rsidRPr="00126612">
              <w:rPr>
                <w:rFonts w:ascii="Times New Roman" w:hAnsi="Times New Roman" w:cs="Times New Roman"/>
                <w:sz w:val="24"/>
                <w:szCs w:val="24"/>
              </w:rPr>
              <w:t xml:space="preserve"> of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NUMPAGES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p>
        </w:sdtContent>
      </w:sdt>
    </w:sdtContent>
  </w:sdt>
  <w:p w14:paraId="3ED6125F" w14:textId="77777777" w:rsidR="00126612" w:rsidRPr="00126612" w:rsidRDefault="0012661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64FAD" w14:textId="77777777" w:rsidR="004E41F9" w:rsidRDefault="004E41F9" w:rsidP="00126612">
      <w:pPr>
        <w:spacing w:after="0" w:line="240" w:lineRule="auto"/>
      </w:pPr>
      <w:r>
        <w:separator/>
      </w:r>
    </w:p>
  </w:footnote>
  <w:footnote w:type="continuationSeparator" w:id="0">
    <w:p w14:paraId="62FC7136" w14:textId="77777777" w:rsidR="004E41F9" w:rsidRDefault="004E41F9" w:rsidP="00126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3924340"/>
      <w:docPartObj>
        <w:docPartGallery w:val="Page Numbers (Top of Page)"/>
        <w:docPartUnique/>
      </w:docPartObj>
    </w:sdtPr>
    <w:sdtEndPr/>
    <w:sdtContent>
      <w:p w14:paraId="1396166D" w14:textId="77777777" w:rsidR="00126612" w:rsidRDefault="00126612">
        <w:pPr>
          <w:pStyle w:val="Header"/>
          <w:jc w:val="center"/>
        </w:pPr>
        <w:r w:rsidRPr="00126612">
          <w:rPr>
            <w:rFonts w:ascii="Times New Roman" w:hAnsi="Times New Roman" w:cs="Times New Roman"/>
            <w:sz w:val="24"/>
            <w:szCs w:val="24"/>
          </w:rPr>
          <w:t xml:space="preserve">Page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PAGE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r w:rsidRPr="00126612">
          <w:rPr>
            <w:rFonts w:ascii="Times New Roman" w:hAnsi="Times New Roman" w:cs="Times New Roman"/>
            <w:sz w:val="24"/>
            <w:szCs w:val="24"/>
          </w:rPr>
          <w:t xml:space="preserve"> of </w:t>
        </w:r>
        <w:r w:rsidRPr="00126612">
          <w:rPr>
            <w:rFonts w:ascii="Times New Roman" w:hAnsi="Times New Roman" w:cs="Times New Roman"/>
            <w:b/>
            <w:bCs/>
            <w:sz w:val="24"/>
            <w:szCs w:val="24"/>
          </w:rPr>
          <w:fldChar w:fldCharType="begin"/>
        </w:r>
        <w:r w:rsidRPr="00126612">
          <w:rPr>
            <w:rFonts w:ascii="Times New Roman" w:hAnsi="Times New Roman" w:cs="Times New Roman"/>
            <w:b/>
            <w:bCs/>
            <w:sz w:val="24"/>
            <w:szCs w:val="24"/>
          </w:rPr>
          <w:instrText xml:space="preserve"> NUMPAGES  </w:instrText>
        </w:r>
        <w:r w:rsidRPr="00126612">
          <w:rPr>
            <w:rFonts w:ascii="Times New Roman" w:hAnsi="Times New Roman" w:cs="Times New Roman"/>
            <w:b/>
            <w:bCs/>
            <w:sz w:val="24"/>
            <w:szCs w:val="24"/>
          </w:rPr>
          <w:fldChar w:fldCharType="separate"/>
        </w:r>
        <w:r w:rsidRPr="00126612">
          <w:rPr>
            <w:rFonts w:ascii="Times New Roman" w:hAnsi="Times New Roman" w:cs="Times New Roman"/>
            <w:b/>
            <w:bCs/>
            <w:noProof/>
            <w:sz w:val="24"/>
            <w:szCs w:val="24"/>
          </w:rPr>
          <w:t>2</w:t>
        </w:r>
        <w:r w:rsidRPr="00126612">
          <w:rPr>
            <w:rFonts w:ascii="Times New Roman" w:hAnsi="Times New Roman" w:cs="Times New Roman"/>
            <w:b/>
            <w:bCs/>
            <w:sz w:val="24"/>
            <w:szCs w:val="24"/>
          </w:rPr>
          <w:fldChar w:fldCharType="end"/>
        </w:r>
      </w:p>
    </w:sdtContent>
  </w:sdt>
  <w:p w14:paraId="1DEC2C64" w14:textId="77777777" w:rsidR="00126612" w:rsidRDefault="001266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zYwNzc2NjY1MjdQ0lEKTi0uzszPAykwqwUAXFsn1CwAAAA="/>
  </w:docVars>
  <w:rsids>
    <w:rsidRoot w:val="00EA14FC"/>
    <w:rsid w:val="000631BB"/>
    <w:rsid w:val="00074CE4"/>
    <w:rsid w:val="000C541F"/>
    <w:rsid w:val="00126612"/>
    <w:rsid w:val="0015726B"/>
    <w:rsid w:val="00174532"/>
    <w:rsid w:val="00181F3C"/>
    <w:rsid w:val="001E74C0"/>
    <w:rsid w:val="0020280C"/>
    <w:rsid w:val="002752C8"/>
    <w:rsid w:val="00284D69"/>
    <w:rsid w:val="00331598"/>
    <w:rsid w:val="00345CF9"/>
    <w:rsid w:val="00367043"/>
    <w:rsid w:val="00377C7A"/>
    <w:rsid w:val="003D34BA"/>
    <w:rsid w:val="003E63B8"/>
    <w:rsid w:val="003F7611"/>
    <w:rsid w:val="0045335D"/>
    <w:rsid w:val="00486633"/>
    <w:rsid w:val="00497082"/>
    <w:rsid w:val="004E41F9"/>
    <w:rsid w:val="004F634F"/>
    <w:rsid w:val="00507416"/>
    <w:rsid w:val="00514B22"/>
    <w:rsid w:val="00553C0C"/>
    <w:rsid w:val="00563FC8"/>
    <w:rsid w:val="005B2E7F"/>
    <w:rsid w:val="005B4ED0"/>
    <w:rsid w:val="005D5D5A"/>
    <w:rsid w:val="00627FF2"/>
    <w:rsid w:val="0065778D"/>
    <w:rsid w:val="00664160"/>
    <w:rsid w:val="006C58A7"/>
    <w:rsid w:val="006C6C9F"/>
    <w:rsid w:val="006C7CFF"/>
    <w:rsid w:val="006F5525"/>
    <w:rsid w:val="00701495"/>
    <w:rsid w:val="00712413"/>
    <w:rsid w:val="00765E9C"/>
    <w:rsid w:val="0077203A"/>
    <w:rsid w:val="007A5BD8"/>
    <w:rsid w:val="007E7090"/>
    <w:rsid w:val="007F6586"/>
    <w:rsid w:val="00835C9A"/>
    <w:rsid w:val="008C49FD"/>
    <w:rsid w:val="008D20DC"/>
    <w:rsid w:val="0093690B"/>
    <w:rsid w:val="00955BB7"/>
    <w:rsid w:val="009644AC"/>
    <w:rsid w:val="00986791"/>
    <w:rsid w:val="009E580C"/>
    <w:rsid w:val="00A270B9"/>
    <w:rsid w:val="00A909AA"/>
    <w:rsid w:val="00B1149F"/>
    <w:rsid w:val="00B52F02"/>
    <w:rsid w:val="00B82F7D"/>
    <w:rsid w:val="00B90D52"/>
    <w:rsid w:val="00C26E41"/>
    <w:rsid w:val="00C30E02"/>
    <w:rsid w:val="00CA34F7"/>
    <w:rsid w:val="00CB6DF2"/>
    <w:rsid w:val="00CC64F1"/>
    <w:rsid w:val="00DA2687"/>
    <w:rsid w:val="00DD2ECD"/>
    <w:rsid w:val="00DD7E44"/>
    <w:rsid w:val="00E05BCE"/>
    <w:rsid w:val="00E310EA"/>
    <w:rsid w:val="00E83A1C"/>
    <w:rsid w:val="00E977F6"/>
    <w:rsid w:val="00EA14FC"/>
    <w:rsid w:val="00ED0609"/>
    <w:rsid w:val="00F034C4"/>
    <w:rsid w:val="00F67E8C"/>
    <w:rsid w:val="00F718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3483E"/>
  <w15:chartTrackingRefBased/>
  <w15:docId w15:val="{B544AA28-D59A-483A-A4C1-F7EBBFD71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EA14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Style">
    <w:name w:val="StandardStyle"/>
    <w:basedOn w:val="Normal"/>
    <w:link w:val="StandardStyleChar"/>
    <w:qFormat/>
    <w:rsid w:val="00EA14FC"/>
    <w:pPr>
      <w:spacing w:line="360" w:lineRule="auto"/>
      <w:jc w:val="both"/>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EA14FC"/>
    <w:rPr>
      <w:rFonts w:asciiTheme="majorHAnsi" w:eastAsiaTheme="majorEastAsia" w:hAnsiTheme="majorHAnsi" w:cstheme="majorBidi"/>
      <w:color w:val="2F5496" w:themeColor="accent1" w:themeShade="BF"/>
      <w:sz w:val="32"/>
      <w:szCs w:val="32"/>
      <w:lang w:val="en-CA"/>
    </w:rPr>
  </w:style>
  <w:style w:type="character" w:customStyle="1" w:styleId="StandardStyleChar">
    <w:name w:val="StandardStyle Char"/>
    <w:basedOn w:val="DefaultParagraphFont"/>
    <w:link w:val="StandardStyle"/>
    <w:rsid w:val="00EA14FC"/>
    <w:rPr>
      <w:rFonts w:ascii="Times New Roman" w:hAnsi="Times New Roman" w:cs="Times New Roman"/>
      <w:sz w:val="24"/>
      <w:szCs w:val="24"/>
      <w:lang w:val="en-CA"/>
    </w:rPr>
  </w:style>
  <w:style w:type="paragraph" w:customStyle="1" w:styleId="StdHeading1">
    <w:name w:val="Std_Heading_1"/>
    <w:basedOn w:val="Heading1"/>
    <w:link w:val="StdHeading1Char"/>
    <w:qFormat/>
    <w:rsid w:val="00EA14FC"/>
    <w:pPr>
      <w:spacing w:line="360" w:lineRule="auto"/>
      <w:jc w:val="both"/>
    </w:pPr>
    <w:rPr>
      <w:rFonts w:ascii="Times New Roman" w:hAnsi="Times New Roman" w:cs="Times New Roman"/>
      <w:b/>
      <w:color w:val="auto"/>
      <w:u w:val="single"/>
      <w:lang w:val="en-US"/>
    </w:rPr>
  </w:style>
  <w:style w:type="paragraph" w:styleId="Caption">
    <w:name w:val="caption"/>
    <w:basedOn w:val="Normal"/>
    <w:next w:val="Normal"/>
    <w:link w:val="CaptionChar"/>
    <w:uiPriority w:val="35"/>
    <w:unhideWhenUsed/>
    <w:qFormat/>
    <w:rsid w:val="00514B22"/>
    <w:pPr>
      <w:spacing w:after="200" w:line="240" w:lineRule="auto"/>
    </w:pPr>
    <w:rPr>
      <w:i/>
      <w:iCs/>
      <w:color w:val="44546A" w:themeColor="text2"/>
      <w:sz w:val="18"/>
      <w:szCs w:val="18"/>
    </w:rPr>
  </w:style>
  <w:style w:type="character" w:customStyle="1" w:styleId="StdHeading1Char">
    <w:name w:val="Std_Heading_1 Char"/>
    <w:basedOn w:val="Heading1Char"/>
    <w:link w:val="StdHeading1"/>
    <w:rsid w:val="00EA14FC"/>
    <w:rPr>
      <w:rFonts w:ascii="Times New Roman" w:eastAsiaTheme="majorEastAsia" w:hAnsi="Times New Roman" w:cs="Times New Roman"/>
      <w:b/>
      <w:color w:val="2F5496" w:themeColor="accent1" w:themeShade="BF"/>
      <w:sz w:val="32"/>
      <w:szCs w:val="32"/>
      <w:u w:val="single"/>
      <w:lang w:val="en-CA"/>
    </w:rPr>
  </w:style>
  <w:style w:type="paragraph" w:customStyle="1" w:styleId="StdCaption">
    <w:name w:val="Std_Caption"/>
    <w:basedOn w:val="Caption"/>
    <w:link w:val="StdCaptionChar"/>
    <w:qFormat/>
    <w:rsid w:val="00514B22"/>
    <w:pPr>
      <w:jc w:val="center"/>
    </w:pPr>
    <w:rPr>
      <w:rFonts w:ascii="Times New Roman" w:hAnsi="Times New Roman" w:cs="Times New Roman"/>
      <w:color w:val="auto"/>
      <w:sz w:val="24"/>
      <w:szCs w:val="24"/>
    </w:rPr>
  </w:style>
  <w:style w:type="paragraph" w:styleId="Header">
    <w:name w:val="header"/>
    <w:basedOn w:val="Normal"/>
    <w:link w:val="HeaderChar"/>
    <w:uiPriority w:val="99"/>
    <w:unhideWhenUsed/>
    <w:rsid w:val="00126612"/>
    <w:pPr>
      <w:tabs>
        <w:tab w:val="center" w:pos="4680"/>
        <w:tab w:val="right" w:pos="9360"/>
      </w:tabs>
      <w:spacing w:after="0" w:line="240" w:lineRule="auto"/>
    </w:pPr>
  </w:style>
  <w:style w:type="character" w:customStyle="1" w:styleId="CaptionChar">
    <w:name w:val="Caption Char"/>
    <w:basedOn w:val="DefaultParagraphFont"/>
    <w:link w:val="Caption"/>
    <w:uiPriority w:val="35"/>
    <w:rsid w:val="00514B22"/>
    <w:rPr>
      <w:i/>
      <w:iCs/>
      <w:color w:val="44546A" w:themeColor="text2"/>
      <w:sz w:val="18"/>
      <w:szCs w:val="18"/>
      <w:lang w:val="en-CA"/>
    </w:rPr>
  </w:style>
  <w:style w:type="character" w:customStyle="1" w:styleId="StdCaptionChar">
    <w:name w:val="Std_Caption Char"/>
    <w:basedOn w:val="CaptionChar"/>
    <w:link w:val="StdCaption"/>
    <w:rsid w:val="00514B22"/>
    <w:rPr>
      <w:rFonts w:ascii="Times New Roman" w:hAnsi="Times New Roman" w:cs="Times New Roman"/>
      <w:i/>
      <w:iCs/>
      <w:color w:val="44546A" w:themeColor="text2"/>
      <w:sz w:val="24"/>
      <w:szCs w:val="24"/>
      <w:lang w:val="en-CA"/>
    </w:rPr>
  </w:style>
  <w:style w:type="character" w:customStyle="1" w:styleId="HeaderChar">
    <w:name w:val="Header Char"/>
    <w:basedOn w:val="DefaultParagraphFont"/>
    <w:link w:val="Header"/>
    <w:uiPriority w:val="99"/>
    <w:rsid w:val="00126612"/>
    <w:rPr>
      <w:lang w:val="en-CA"/>
    </w:rPr>
  </w:style>
  <w:style w:type="paragraph" w:styleId="Footer">
    <w:name w:val="footer"/>
    <w:basedOn w:val="Normal"/>
    <w:link w:val="FooterChar"/>
    <w:uiPriority w:val="99"/>
    <w:unhideWhenUsed/>
    <w:rsid w:val="00126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612"/>
    <w:rPr>
      <w:lang w:val="en-CA"/>
    </w:rPr>
  </w:style>
  <w:style w:type="paragraph" w:styleId="Title">
    <w:name w:val="Title"/>
    <w:basedOn w:val="Normal"/>
    <w:next w:val="Normal"/>
    <w:link w:val="TitleChar"/>
    <w:uiPriority w:val="10"/>
    <w:qFormat/>
    <w:rsid w:val="00B52F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F02"/>
    <w:rPr>
      <w:rFonts w:asciiTheme="majorHAnsi" w:eastAsiaTheme="majorEastAsia" w:hAnsiTheme="majorHAnsi" w:cstheme="majorBidi"/>
      <w:spacing w:val="-10"/>
      <w:kern w:val="28"/>
      <w:sz w:val="56"/>
      <w:szCs w:val="5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62028-9047-4C0D-86F3-666583A8E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Hadrian Hu</dc:creator>
  <cp:keywords/>
  <dc:description/>
  <cp:lastModifiedBy>Xinyu Hadrian Hu</cp:lastModifiedBy>
  <cp:revision>87</cp:revision>
  <cp:lastPrinted>2020-07-30T21:38:00Z</cp:lastPrinted>
  <dcterms:created xsi:type="dcterms:W3CDTF">2020-06-25T15:37:00Z</dcterms:created>
  <dcterms:modified xsi:type="dcterms:W3CDTF">2020-07-30T21:40:00Z</dcterms:modified>
</cp:coreProperties>
</file>